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5bff50d0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D61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2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9B55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D4A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D7A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Year 6: Prevalence of over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-11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E4C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upil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6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5bff50d0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9:00Z</dcterms:created>
  <dcterms:modified xsi:type="dcterms:W3CDTF">2022-12-05T15:06:5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